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63DD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63DD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63DD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263DD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63DD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3AEB79F" w:rsidR="0000007A" w:rsidRPr="00263DDE" w:rsidRDefault="00757E1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63DD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00007A" w:rsidRPr="00263DD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63DD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AC04E81" w:rsidR="0000007A" w:rsidRPr="00263DD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016B6"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28</w:t>
            </w:r>
          </w:p>
        </w:tc>
      </w:tr>
      <w:tr w:rsidR="0000007A" w:rsidRPr="00263DD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63DD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9C5DE3D" w:rsidR="0000007A" w:rsidRPr="00263DDE" w:rsidRDefault="0035498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63DDE">
              <w:rPr>
                <w:rFonts w:ascii="Arial" w:hAnsi="Arial" w:cs="Arial"/>
                <w:b/>
                <w:sz w:val="20"/>
                <w:szCs w:val="20"/>
                <w:lang w:val="en-GB"/>
              </w:rPr>
              <w:t>EFFECTIVENESS OF METAL ARTIFACT REDUCTION ALGORITHMS IN DENTAL CBCT: AN OVERVIEW</w:t>
            </w:r>
          </w:p>
        </w:tc>
      </w:tr>
      <w:tr w:rsidR="00CF0BBB" w:rsidRPr="00263DD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63DD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818F31D" w:rsidR="00CF0BBB" w:rsidRPr="00263DDE" w:rsidRDefault="00E016B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263DD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263DDE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263DDE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263DD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63DD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263DD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263DD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263DD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263DDE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63DD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73F8A58" w:rsidR="00E03C32" w:rsidRDefault="00015BA4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15BA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Research and Reports in Dentistr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9E59B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9E59B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9E59B9" w:rsidRPr="009E59B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03-41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9E59B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9AEBF97" w:rsidR="00E03C32" w:rsidRPr="007B54A4" w:rsidRDefault="00AD07C4" w:rsidP="00AD07C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D07C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AD07C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jrrd</w:t>
                  </w:r>
                  <w:proofErr w:type="spellEnd"/>
                  <w:r w:rsidRPr="00AD07C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8i2247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263DD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63DD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263DD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63DD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63DD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63DD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63DD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63D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63DD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63DD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63DD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63DD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63DD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3DD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63DD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63D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63DDE">
              <w:rPr>
                <w:rFonts w:ascii="Arial" w:hAnsi="Arial" w:cs="Arial"/>
                <w:lang w:val="en-GB"/>
              </w:rPr>
              <w:t>Author’s Feedback</w:t>
            </w:r>
            <w:r w:rsidRPr="00263DD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63DD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63DD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63DD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63DD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CE97318" w:rsidR="00F1171E" w:rsidRPr="00263DDE" w:rsidRDefault="00295B8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ne of the important research </w:t>
            </w:r>
            <w:proofErr w:type="gramStart"/>
            <w:r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ject</w:t>
            </w:r>
            <w:proofErr w:type="gramEnd"/>
            <w:r w:rsidR="009E4846"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emonstrates excellent command of both </w:t>
            </w:r>
            <w:r w:rsidR="009E4846" w:rsidRPr="00263DDE">
              <w:rPr>
                <w:rFonts w:ascii="Arial" w:hAnsi="Arial" w:cs="Arial"/>
                <w:sz w:val="20"/>
                <w:szCs w:val="20"/>
                <w:lang w:val="en-GB"/>
              </w:rPr>
              <w:t>CBCT imaging physics</w:t>
            </w:r>
            <w:r w:rsidR="009E4846"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the </w:t>
            </w:r>
            <w:r w:rsidR="009E4846" w:rsidRPr="00263DDE">
              <w:rPr>
                <w:rFonts w:ascii="Arial" w:hAnsi="Arial" w:cs="Arial"/>
                <w:sz w:val="20"/>
                <w:szCs w:val="20"/>
                <w:lang w:val="en-GB"/>
              </w:rPr>
              <w:t>clinical implications of MAR algorithms</w:t>
            </w:r>
            <w:r w:rsidR="009E4846"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The text integrates </w:t>
            </w:r>
            <w:r w:rsidR="009E4846" w:rsidRPr="00263DDE">
              <w:rPr>
                <w:rFonts w:ascii="Arial" w:hAnsi="Arial" w:cs="Arial"/>
                <w:sz w:val="20"/>
                <w:szCs w:val="20"/>
                <w:lang w:val="en-GB"/>
              </w:rPr>
              <w:t>historical, technical, and clinical perspectives</w:t>
            </w:r>
            <w:r w:rsidR="009E4846"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ffectively, creating a coherent narrative from problem identification (metal artifacts) to emerging solutions (AI-driven MAR).</w:t>
            </w:r>
          </w:p>
        </w:tc>
        <w:tc>
          <w:tcPr>
            <w:tcW w:w="1523" w:type="pct"/>
          </w:tcPr>
          <w:p w14:paraId="462A339C" w14:textId="77777777" w:rsidR="00F1171E" w:rsidRPr="00263D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3DD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63DD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63DD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63DD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39EB43C" w:rsidR="00F1171E" w:rsidRPr="00263DDE" w:rsidRDefault="004218F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263D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3DD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63DD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63DD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63DD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92699B3" w:rsidR="00F1171E" w:rsidRPr="00263DDE" w:rsidRDefault="004218F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. it is enough </w:t>
            </w:r>
          </w:p>
        </w:tc>
        <w:tc>
          <w:tcPr>
            <w:tcW w:w="1523" w:type="pct"/>
          </w:tcPr>
          <w:p w14:paraId="1D54B730" w14:textId="77777777" w:rsidR="00F1171E" w:rsidRPr="00263D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3DD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63DD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310CF74" w:rsidR="00F1171E" w:rsidRPr="00263DDE" w:rsidRDefault="004218F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263D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3DD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63DD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63DD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63DD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E2C1634" w:rsidR="00F1171E" w:rsidRPr="00263DDE" w:rsidRDefault="004218F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bCs/>
                <w:sz w:val="20"/>
                <w:szCs w:val="20"/>
                <w:lang w:val="en-GB"/>
              </w:rPr>
              <w:t>Some references need updates</w:t>
            </w:r>
          </w:p>
        </w:tc>
        <w:tc>
          <w:tcPr>
            <w:tcW w:w="1523" w:type="pct"/>
          </w:tcPr>
          <w:p w14:paraId="40220055" w14:textId="77777777" w:rsidR="00F1171E" w:rsidRPr="00263D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3DD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63D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63DD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63DD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63D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263D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2AD7640" w:rsidR="00F1171E" w:rsidRPr="00263DDE" w:rsidRDefault="008E20E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263D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263D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63D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63D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63DD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63D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63DD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63DD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63DD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63D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63D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ACD43C6" w14:textId="3D7AFF81" w:rsidR="00355294" w:rsidRPr="00263DDE" w:rsidRDefault="00355294" w:rsidP="00355294">
            <w:pPr>
              <w:pStyle w:val="NormalWeb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</w:pPr>
            <w:r w:rsidRPr="00263DD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I </w:t>
            </w:r>
            <w:proofErr w:type="spellStart"/>
            <w:r w:rsidRPr="00263DD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sugest</w:t>
            </w:r>
            <w:proofErr w:type="spellEnd"/>
            <w:r w:rsidRPr="00263DD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 xml:space="preserve"> Combine recurring findings under thematic headings like:</w:t>
            </w:r>
          </w:p>
          <w:p w14:paraId="2FAE0ADA" w14:textId="77777777" w:rsidR="00355294" w:rsidRPr="00263DDE" w:rsidRDefault="00355294" w:rsidP="00355294">
            <w:pPr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“MAR Improves Image Quality but Not Diagnostic Accuracy”</w:t>
            </w:r>
          </w:p>
          <w:p w14:paraId="42E313DA" w14:textId="77777777" w:rsidR="00355294" w:rsidRPr="00263DDE" w:rsidRDefault="00355294" w:rsidP="00355294">
            <w:pPr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“Algorithm Performance Depends on Material Type and Voxel Size”</w:t>
            </w:r>
          </w:p>
          <w:p w14:paraId="1C7D770D" w14:textId="77777777" w:rsidR="00355294" w:rsidRPr="00263DDE" w:rsidRDefault="00355294" w:rsidP="00355294">
            <w:p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kes the review easier to navigate and less repetitive.</w:t>
            </w:r>
          </w:p>
          <w:p w14:paraId="5E946A0E" w14:textId="144CF3EF" w:rsidR="00F1171E" w:rsidRPr="00263DDE" w:rsidRDefault="00F1171E" w:rsidP="007222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B58C99" w14:textId="77777777" w:rsidR="00F1171E" w:rsidRPr="00263D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263D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63D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263D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263D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263D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263D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263D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263D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263D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263D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263D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263D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263D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263D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263D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63DD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63D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63DD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63DD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63D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63DDE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63D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63DD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63DD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263D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63DDE">
              <w:rPr>
                <w:rFonts w:ascii="Arial" w:hAnsi="Arial" w:cs="Arial"/>
                <w:lang w:val="en-GB"/>
              </w:rPr>
              <w:t>Author’s comment</w:t>
            </w:r>
            <w:r w:rsidRPr="00263DD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63DD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63DDE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63D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63D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263D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63DD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63DD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63DD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263D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6C13337" w:rsidR="00F1171E" w:rsidRPr="00263DDE" w:rsidRDefault="00C960A6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63DDE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263DD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63DD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63DD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63D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FCC1CC3" w14:textId="77777777" w:rsidR="00263DDE" w:rsidRPr="00F10326" w:rsidRDefault="00263DDE" w:rsidP="00263DD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10326">
        <w:rPr>
          <w:rFonts w:ascii="Arial" w:hAnsi="Arial" w:cs="Arial"/>
          <w:b/>
          <w:u w:val="single"/>
        </w:rPr>
        <w:t>Reviewer details:</w:t>
      </w:r>
    </w:p>
    <w:p w14:paraId="7478287F" w14:textId="77777777" w:rsidR="00263DDE" w:rsidRDefault="00263DDE" w:rsidP="00263DDE">
      <w:r w:rsidRPr="00F10326">
        <w:rPr>
          <w:rFonts w:ascii="Arial" w:hAnsi="Arial" w:cs="Arial"/>
          <w:b/>
          <w:color w:val="000000"/>
          <w:sz w:val="20"/>
          <w:szCs w:val="20"/>
        </w:rPr>
        <w:t>Noha Mohammed Ismael Awad El-Adl, Egypt-Cairo</w:t>
      </w:r>
      <w:r w:rsidRPr="00F10326">
        <w:rPr>
          <w:rFonts w:ascii="Arial" w:hAnsi="Arial" w:cs="Arial"/>
          <w:b/>
          <w:color w:val="000000"/>
          <w:sz w:val="20"/>
          <w:szCs w:val="20"/>
        </w:rPr>
        <w:br/>
      </w:r>
    </w:p>
    <w:p w14:paraId="3C9948F6" w14:textId="77777777" w:rsidR="00263DDE" w:rsidRPr="00263DDE" w:rsidRDefault="00263DDE">
      <w:pPr>
        <w:rPr>
          <w:rFonts w:ascii="Arial" w:hAnsi="Arial" w:cs="Arial"/>
          <w:b/>
          <w:sz w:val="20"/>
          <w:szCs w:val="20"/>
        </w:rPr>
      </w:pPr>
    </w:p>
    <w:sectPr w:rsidR="00263DDE" w:rsidRPr="00263DD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485686" w14:textId="77777777" w:rsidR="00EF34EA" w:rsidRPr="0000007A" w:rsidRDefault="00EF34EA" w:rsidP="0099583E">
      <w:r>
        <w:separator/>
      </w:r>
    </w:p>
  </w:endnote>
  <w:endnote w:type="continuationSeparator" w:id="0">
    <w:p w14:paraId="05D42F0F" w14:textId="77777777" w:rsidR="00EF34EA" w:rsidRPr="0000007A" w:rsidRDefault="00EF34E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550D9F" w14:textId="77777777" w:rsidR="00EF34EA" w:rsidRPr="0000007A" w:rsidRDefault="00EF34EA" w:rsidP="0099583E">
      <w:r>
        <w:separator/>
      </w:r>
    </w:p>
  </w:footnote>
  <w:footnote w:type="continuationSeparator" w:id="0">
    <w:p w14:paraId="2FA5403C" w14:textId="77777777" w:rsidR="00EF34EA" w:rsidRPr="0000007A" w:rsidRDefault="00EF34E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B13B33"/>
    <w:multiLevelType w:val="multilevel"/>
    <w:tmpl w:val="B54EE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4874677">
    <w:abstractNumId w:val="3"/>
  </w:num>
  <w:num w:numId="2" w16cid:durableId="44644314">
    <w:abstractNumId w:val="6"/>
  </w:num>
  <w:num w:numId="3" w16cid:durableId="543830778">
    <w:abstractNumId w:val="5"/>
  </w:num>
  <w:num w:numId="4" w16cid:durableId="819661272">
    <w:abstractNumId w:val="7"/>
  </w:num>
  <w:num w:numId="5" w16cid:durableId="127356139">
    <w:abstractNumId w:val="4"/>
  </w:num>
  <w:num w:numId="6" w16cid:durableId="1075124806">
    <w:abstractNumId w:val="0"/>
  </w:num>
  <w:num w:numId="7" w16cid:durableId="1158577459">
    <w:abstractNumId w:val="1"/>
  </w:num>
  <w:num w:numId="8" w16cid:durableId="934248130">
    <w:abstractNumId w:val="10"/>
  </w:num>
  <w:num w:numId="9" w16cid:durableId="217133836">
    <w:abstractNumId w:val="9"/>
  </w:num>
  <w:num w:numId="10" w16cid:durableId="1609391342">
    <w:abstractNumId w:val="2"/>
  </w:num>
  <w:num w:numId="11" w16cid:durableId="106386968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5BA4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10FD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3DDE"/>
    <w:rsid w:val="002650C5"/>
    <w:rsid w:val="00275984"/>
    <w:rsid w:val="00280EC9"/>
    <w:rsid w:val="00282BEE"/>
    <w:rsid w:val="002859CC"/>
    <w:rsid w:val="00291D08"/>
    <w:rsid w:val="00293482"/>
    <w:rsid w:val="00295B84"/>
    <w:rsid w:val="002A3D7C"/>
    <w:rsid w:val="002B0E4B"/>
    <w:rsid w:val="002C19B6"/>
    <w:rsid w:val="002C40B8"/>
    <w:rsid w:val="002D60EF"/>
    <w:rsid w:val="002E10DF"/>
    <w:rsid w:val="002E1211"/>
    <w:rsid w:val="002E2339"/>
    <w:rsid w:val="002E5C81"/>
    <w:rsid w:val="002E6D86"/>
    <w:rsid w:val="002E7787"/>
    <w:rsid w:val="002F2615"/>
    <w:rsid w:val="002F6935"/>
    <w:rsid w:val="00312559"/>
    <w:rsid w:val="003166C4"/>
    <w:rsid w:val="003204B8"/>
    <w:rsid w:val="00326D7D"/>
    <w:rsid w:val="0033018A"/>
    <w:rsid w:val="0033692F"/>
    <w:rsid w:val="00353718"/>
    <w:rsid w:val="0035498B"/>
    <w:rsid w:val="00355294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8F4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35A6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662B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56217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7E1B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20EC"/>
    <w:rsid w:val="008E5067"/>
    <w:rsid w:val="008F036B"/>
    <w:rsid w:val="008F36E4"/>
    <w:rsid w:val="00902405"/>
    <w:rsid w:val="0090720F"/>
    <w:rsid w:val="0091410B"/>
    <w:rsid w:val="009245E3"/>
    <w:rsid w:val="00942DEE"/>
    <w:rsid w:val="00944F67"/>
    <w:rsid w:val="009553EC"/>
    <w:rsid w:val="00955E45"/>
    <w:rsid w:val="00956F4C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4846"/>
    <w:rsid w:val="009E59B9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2E23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7C4"/>
    <w:rsid w:val="00AD6C51"/>
    <w:rsid w:val="00AE0E9B"/>
    <w:rsid w:val="00AE54CD"/>
    <w:rsid w:val="00AF1683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BF7A8C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60A6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16B6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20E6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34EA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E4846"/>
    <w:rPr>
      <w:b/>
      <w:bCs/>
    </w:rPr>
  </w:style>
  <w:style w:type="paragraph" w:customStyle="1" w:styleId="Affiliation">
    <w:name w:val="Affiliation"/>
    <w:basedOn w:val="Normal"/>
    <w:rsid w:val="00263DD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updates-and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3</Pages>
  <Words>387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9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1</cp:revision>
  <dcterms:created xsi:type="dcterms:W3CDTF">2023-08-30T09:21:00Z</dcterms:created>
  <dcterms:modified xsi:type="dcterms:W3CDTF">2025-11-06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